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1930" w:rsidRPr="00221930" w:rsidRDefault="00221930" w:rsidP="00221930">
      <w:pPr>
        <w:pStyle w:val="Caption"/>
        <w:keepNext/>
        <w:rPr>
          <w:rFonts w:asciiTheme="majorHAnsi" w:hAnsiTheme="majorHAnsi" w:cstheme="majorHAnsi"/>
          <w:i w:val="0"/>
          <w:sz w:val="20"/>
          <w:szCs w:val="20"/>
        </w:rPr>
      </w:pPr>
      <w:r w:rsidRPr="001F4377">
        <w:rPr>
          <w:rFonts w:asciiTheme="majorHAnsi" w:hAnsiTheme="majorHAnsi" w:cstheme="majorHAnsi"/>
          <w:b/>
          <w:i w:val="0"/>
          <w:sz w:val="20"/>
          <w:szCs w:val="20"/>
        </w:rPr>
        <w:t>Table S</w:t>
      </w:r>
      <w:r w:rsidRPr="001F4377">
        <w:rPr>
          <w:rFonts w:asciiTheme="majorHAnsi" w:hAnsiTheme="majorHAnsi" w:cstheme="majorHAnsi"/>
          <w:b/>
          <w:i w:val="0"/>
          <w:sz w:val="20"/>
          <w:szCs w:val="20"/>
        </w:rPr>
        <w:fldChar w:fldCharType="begin"/>
      </w:r>
      <w:r w:rsidRPr="001F4377">
        <w:rPr>
          <w:rFonts w:asciiTheme="majorHAnsi" w:hAnsiTheme="majorHAnsi" w:cstheme="majorHAnsi"/>
          <w:b/>
          <w:i w:val="0"/>
          <w:sz w:val="20"/>
          <w:szCs w:val="20"/>
        </w:rPr>
        <w:instrText xml:space="preserve"> SEQ Table \* ARABIC </w:instrText>
      </w:r>
      <w:r w:rsidRPr="001F4377">
        <w:rPr>
          <w:rFonts w:asciiTheme="majorHAnsi" w:hAnsiTheme="majorHAnsi" w:cstheme="majorHAnsi"/>
          <w:b/>
          <w:i w:val="0"/>
          <w:sz w:val="20"/>
          <w:szCs w:val="20"/>
        </w:rPr>
        <w:fldChar w:fldCharType="separate"/>
      </w:r>
      <w:r w:rsidRPr="001F4377">
        <w:rPr>
          <w:rFonts w:asciiTheme="majorHAnsi" w:hAnsiTheme="majorHAnsi" w:cstheme="majorHAnsi"/>
          <w:b/>
          <w:i w:val="0"/>
          <w:noProof/>
          <w:sz w:val="20"/>
          <w:szCs w:val="20"/>
        </w:rPr>
        <w:t>1</w:t>
      </w:r>
      <w:r w:rsidRPr="001F4377">
        <w:rPr>
          <w:rFonts w:asciiTheme="majorHAnsi" w:hAnsiTheme="majorHAnsi" w:cstheme="majorHAnsi"/>
          <w:b/>
          <w:i w:val="0"/>
          <w:sz w:val="20"/>
          <w:szCs w:val="20"/>
        </w:rPr>
        <w:fldChar w:fldCharType="end"/>
      </w:r>
      <w:r w:rsidRPr="001F4377">
        <w:rPr>
          <w:rFonts w:asciiTheme="majorHAnsi" w:hAnsiTheme="majorHAnsi" w:cstheme="majorHAnsi"/>
          <w:b/>
          <w:i w:val="0"/>
          <w:sz w:val="20"/>
          <w:szCs w:val="20"/>
        </w:rPr>
        <w:t>:</w:t>
      </w:r>
      <w:r>
        <w:rPr>
          <w:rFonts w:asciiTheme="majorHAnsi" w:hAnsiTheme="majorHAnsi" w:cstheme="majorHAnsi"/>
          <w:i w:val="0"/>
          <w:sz w:val="20"/>
          <w:szCs w:val="20"/>
        </w:rPr>
        <w:t xml:space="preserve"> Biodiversity features used in the analysis</w:t>
      </w:r>
      <w:r w:rsidR="001F4377">
        <w:rPr>
          <w:rFonts w:asciiTheme="majorHAnsi" w:hAnsiTheme="majorHAnsi" w:cstheme="majorHAnsi"/>
          <w:i w:val="0"/>
          <w:sz w:val="20"/>
          <w:szCs w:val="20"/>
        </w:rPr>
        <w:t>.</w:t>
      </w:r>
    </w:p>
    <w:p w:rsidR="00221930" w:rsidRDefault="00221930">
      <w:pPr>
        <w:pStyle w:val="Compact"/>
        <w:rPr>
          <w:rFonts w:asciiTheme="majorHAnsi" w:hAnsiTheme="majorHAnsi" w:cstheme="majorHAnsi"/>
          <w:b/>
          <w:sz w:val="18"/>
          <w:szCs w:val="18"/>
        </w:rPr>
        <w:sectPr w:rsidR="00221930" w:rsidSect="00221930">
          <w:pgSz w:w="12240" w:h="15840"/>
          <w:pgMar w:top="1417" w:right="1134" w:bottom="1417" w:left="1134" w:header="708" w:footer="708" w:gutter="0"/>
          <w:cols w:space="0"/>
        </w:sectPr>
      </w:pPr>
    </w:p>
    <w:tbl>
      <w:tblPr>
        <w:tblW w:w="3377" w:type="pct"/>
        <w:tblCellMar>
          <w:left w:w="57" w:type="dxa"/>
          <w:right w:w="57" w:type="dxa"/>
        </w:tblCellMar>
        <w:tblLook w:val="07E0" w:firstRow="1" w:lastRow="1" w:firstColumn="1" w:lastColumn="1" w:noHBand="1" w:noVBand="1"/>
      </w:tblPr>
      <w:tblGrid>
        <w:gridCol w:w="1761"/>
      </w:tblGrid>
      <w:tr w:rsidR="008F1F30" w:rsidRPr="00614693" w:rsidTr="00221930">
        <w:tc>
          <w:tcPr>
            <w:tcW w:w="5000" w:type="pct"/>
            <w:vAlign w:val="bottom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8F1F30">
              <w:rPr>
                <w:rFonts w:asciiTheme="majorHAnsi" w:hAnsiTheme="majorHAnsi" w:cstheme="majorHAnsi"/>
                <w:b/>
                <w:sz w:val="18"/>
                <w:szCs w:val="18"/>
              </w:rPr>
              <w:t>Amphibia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8F1F30" w:rsidRDefault="008F1F30">
            <w:pPr>
              <w:pStyle w:val="Compac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ytes cisternas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ytes dickhille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ytes mulet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ytes obstetrica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tylodes gene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ombina bomb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ombina pachy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ombina varieg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ufo buf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lotriton arnold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lotriton aspe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ioglossa lusitan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iscoglossus galgano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iscoglossus jeanne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iscoglossus montalent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iscoglossus pic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iscoglossus sar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pidalea calami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uproctus mont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uproctus platycepha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yla arbor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yla intermed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yla meridion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yla sard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issotriton bosca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issotriton helvet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issotriton ital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issotriton montando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issotriton vulg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yciasalamandra helverse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yciasalamandra luscha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esotriton alpest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bates cultrip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bates fus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bates syria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dytes iber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dytes punct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bedriag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berg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cerig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cret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epeirot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esculen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graf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hispan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kurtmuell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lesson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perez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ophylax ridibun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eurodeles waltl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roteus angu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seudepidalea balear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bookmarkStart w:id="0" w:name="_GoBack"/>
            <w:bookmarkEnd w:id="0"/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seudepidalea sic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seudepidalea variabi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seudepidalea virid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ana arv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ana dalmat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ana grae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ana iber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ana ital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ana lataste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ana pyrena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ana temporar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alamandra at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alamandra cors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alamandra lanza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alamandra salamand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alamandrina perspicill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alamandrina terdigit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eleomantes ambros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eleomantes flav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eleomantes imperi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eleomantes ital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eleomantes sarrabus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eleomantes strinat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eleomantes supramont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turus carnife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turus crist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turus dobrog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turus karelin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turus macedon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turus marmor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turus pygmaeus</w:t>
            </w:r>
          </w:p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b/>
                <w:sz w:val="18"/>
                <w:szCs w:val="18"/>
              </w:rPr>
              <w:t>Bird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cipiter brevip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rocephalus agric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rocephalus arundinac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rocephalus dumetorum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rocephalus melanopogon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rocephalus paludic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rocephalus palust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rocephalus schoenobae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rocephalus scirpac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titis hypoleuco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egithalos caud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egolius funer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egypius monach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auda arv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ca tord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cedo atth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ectoris barba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ectoris chuka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ectoris grae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ectoris ruf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as acu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as clype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as crec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as penelop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as platyrhyncho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as querqued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as strepe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ser anse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ser brachyrhynch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ser erythro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ser fab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thus campest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thus cerv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thus petros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thus prat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thus spinolet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thus trivi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us a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us caffe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us melb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us palli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quila adalbert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quila chrysaeto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quila clang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quila helia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quila pomar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rdea ciner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rdea purpur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rdeola ralloid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renaria interpr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sio flamm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sio o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thene noctu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ythya fer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ythya fulig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ythya mari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ythya nyro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ombycilla garru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onasa bonas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otaurus stell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ranta bernic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ranta leucop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ubo bub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ubulcus ib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ucanetes githagin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ucephala clang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urhinus oedicnem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uteo bute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Buteo lago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uteo ruf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landrella brachydacty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landrella rufesce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lcarius lappon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lidris canu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lidris maritim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lidris minu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lidris temminck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lonectris diomed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primulgus europa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primulgus ruficol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rduelis cannab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rduelis cardue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rduelis chlo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rduelis flamm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rduelis flavirost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rduelis horneman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rduelis sp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rpodacus erythr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epphus gryll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ercotrichas galactot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erthia famili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ettia cett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aradrius alexandr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aradrius dub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aradrius hiatic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aradrius morinel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ersophilus dupont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lidonias hybri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lidonias leucopte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lidonias nige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iconia cicon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iconia nig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inclus cinc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ircaetus gall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ircus aeruginos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ircus cyan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ircus macrou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ircus pygarg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isticola juncid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lamator glandar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langula hyem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ccothraustes coccothraust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lumba liv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lumba oena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racias garru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rvus cora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rvus coron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rvus frugileg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rvus moned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turnix coturni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rex cre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uculus cano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uculus satur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yanopica cyana cy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ygnus cyg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ygnus ol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elichon urb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endrocopos leucoto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endrocopos maj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endrocopos med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endrocopos min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endrocopos syria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ryocopus mart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gretta alb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gretta garzet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lanus caerul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aure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caes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c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cinerac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cir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citrinel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hortula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melanocepha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pusil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rust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beriza schoenic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remophila alpest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rithacus rubec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alco biarm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alco cherrug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alco columbar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alco eleonor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alco nauman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alco peregr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alco rustico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alco subbute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alco tinnuncu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alco vespert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icedula albicol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icedula hypoleu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icedula parv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icedula semitorqu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ratercula arct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ringilla montifringil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ulica at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ulica crist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ulmarus glaci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alerida crist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alerida thekl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allinago gallinag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allinago med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allinula chloro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arrulus glandar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avia arct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avia imme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avia stell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elochelidon nilot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lareola nordman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lareola pratinc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laucidium passerinum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rus g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ypaetus barb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yps fulv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aematopus ostraleg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alcyon smyrn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aliaeetus albicil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eraaetus fasci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eraaetus penn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mantopus himanto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ppolais icter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ppolais olivetorum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ppolais pallid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ppolais polyglot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rundo daur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rundo rust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oplopterus spinos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ydrobates pelag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Ixobrychus minu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Jynx torquil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gopus lago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gopus mu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nius colluri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nius excubit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nius meridion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nius min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nius nub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nius senat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rus argent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rus audouin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rus cachinna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rus c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rus fus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rus gene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rus mar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rus melanocepha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rus minu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rus ridibun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imicola falcinel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imosa lappon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imosa limos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ocustella fluviati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ocustella luscinioid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ocustella naev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oxia curvirost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oxia leucopte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oxia pytyopsitta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oxia scot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ullula arbor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uscinia luscin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uscinia megarhyncho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uscinia svec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ymnocryptes minim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armaronetta angustirost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Melanitta fus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elanitta nig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elanocorypha caland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ergus albel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ergus merganse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ergus serrat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erops apiaste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liaria caland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lvus migra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lvus milv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onticola saxati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onticola solitar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ontifringilla niv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orus bass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otacilla alb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otacilla ciner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otacilla citre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otacilla flav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cicapa stri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eophron percnopte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etta ruf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ucifraga caryocatact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umenius arqu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umenius phaeo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yctea scandia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ycticorax nycticora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ceanodroma castr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ceanodroma leucorho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enanthe hispan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enanthe isabell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enanthe leucu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enanthe oenanth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enanthe pleschank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riolus orio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tis tard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tus scop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xyura leucocepha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ndion haliae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nurus biarm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rus caerul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rus cinc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rus crist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rus lugub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rus maj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rus mont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rus palust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sser domest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sser hispaniol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sser itali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sser mont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ecanus cris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lecanus onocrota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risoreus infaus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rnis apivo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etronia petron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alaropus lob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alocrocorax carb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alocrocorax pygma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asianus colch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ilomachus pugna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oenicopterus ros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oenicurus ochruro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oenicurus phoenicu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ylloscopus bonell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ylloscopus bore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ylloscopus collybi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ylloscopus sibilatri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ylloscopus trochiloid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hylloscopus trochi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ica p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icoides tridacty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icus c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icus virid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inicola enucleat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atalea leucorod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ectrophenax niv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egadis falcinel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uvialis apricar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iceps auri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iceps crist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iceps grisege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iceps nigricol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rphyrio porphyri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rzana parv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rzana porza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rzana pusil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runella coll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runella modul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terocles alch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terocles orient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tyonoprogne rupest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uffinus mauretan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uffinus puff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uffinus yelkouan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yrrhocorax gracu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yrrhocorax pyrrhocora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yrrhula pyrrh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allus aquat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ecurvirostra avoset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egulus ignicapil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egulus regu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emiz pendul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iparia ripar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issa tridacty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axicola rubet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axicola torqu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colopax rustic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erinus citrinel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erinus ser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itta europa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itta kruep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itta neumaye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itta whitehead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materia mollissim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ercorarius longicau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ercorarius parasit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ercorarius sku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erna albifro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erna bengal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erna casp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erna dougall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erna hirund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erna paradisa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erna sandvic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reptopelia decaoct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reptopelia turtu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rix aluc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rix nebulos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rix ural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urnus ros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urnus unicol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turnus vulg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urnia ul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atricapil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borin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cantilla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commun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conspicill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curru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hort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melanocepha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nisor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rueppell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sard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ylvia und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chybaptus ruficol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dorna ferrugin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dorna tador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rsiger cyanu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etrao urogal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etrax tetra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ichodroma murar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nga erythro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nga glare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nga nebular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nga ochro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nga stagnati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nga tot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urdus ilia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urdus mer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urdus philomelo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urdus pil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urdus torqu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urdus viscivo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urnix sylvat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yto alb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Upupa epop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Uria lomvi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anellus vanel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Xenus ciner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306616">
              <w:rPr>
                <w:rFonts w:asciiTheme="majorHAnsi" w:hAnsiTheme="majorHAnsi" w:cstheme="majorHAnsi"/>
                <w:b/>
                <w:sz w:val="18"/>
                <w:szCs w:val="18"/>
              </w:rPr>
              <w:t>Mammal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omys mino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ces alc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opex lagop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odemus agrar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odemus alpic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odemus epimela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odemus flavicol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odemus mystac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odemus sylvat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odemus ural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podemus witherby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rvicola amphib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rvicola sapi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rvicola scherman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telerix algi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arbastella barbastel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ison bonas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nis aur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pra ibe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pra pyrena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apreolus capreo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ionomys niv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ricetulus migrator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ricetus crice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rocidura leucodon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rocidura pachyu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rocidura russ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rocidura sic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rocidura suaveole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rocidura zimmerman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ama dam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inaromys bogdanov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ryomys nited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liomys querc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ptesicus bott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ptesicus nilson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ptesicus serot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rinaceus europa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rinaceus rouman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Felis silvest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alemys pyrena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enetta genet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lis g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Gulo gul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ystrix crist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emmus lemm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epus cap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epus castroviejo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epus corsic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epus europa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epus granat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epus timi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utra lut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ynx pard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artes fo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artes mart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eles mel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eriones tristam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esocricetus newto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mys minu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agrest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arv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bavar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brachycer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cabrer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duodecimcost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felte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gerbe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guenth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lev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liechtestei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lusitan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multiple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oeconom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sav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subterran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tatr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crotus thomas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iniopterus schreibers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 macedon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 muscu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 spicileg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 spre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cardinus avellanar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tela ermin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tela eversman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tela lutre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tela niv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ustela putor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des glareo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des rufoc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des ruti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mimus roach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pus schisticolo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alcatho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aurasce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bechstein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blyth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brandt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capaccin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dasycnem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daubenton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emargin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myot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mystac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natter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yotis pun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eomys anoma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eomys fodie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yctalus lasiopte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yctalus leisl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yctalus noct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ryctolagus cunicu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vis ari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ipistrellus kuhl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ipistrellus nathus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ipistrellus pipistrel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ipistrellus pygma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ipistrellus sav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ecotus auri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ecotus austria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ecotus kolombatovic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ecotus macrobull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ecotus sar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teromys vola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hinolophus blas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hinolophus euryal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hinolophus ferrumequinum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hinolophus hipposidero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hinolophus mehely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upicapra rupicap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ciurus anoma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ciurus vulg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icista betul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icista severtzov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icista subti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rex alp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rex antinor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rex aran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rex caecutie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rex coron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rex granar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rex isodon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rex minutissim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rex minu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orex samnit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alax grae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alax leucodon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alax nehring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ermophilus citel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permophilus susl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uncus etrus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Sus scrof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darida teniot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lpa cae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lpa europa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lpa levant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lpa occident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lpa roma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lpa stankovic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Ursus arcto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espertilio muri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ormela peregus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ulpes vulp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lastRenderedPageBreak/>
              <w:t>Ablepharus kitaibel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canthodactylus erythru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306616">
              <w:rPr>
                <w:rFonts w:asciiTheme="majorHAnsi" w:hAnsiTheme="majorHAnsi" w:cstheme="majorHAnsi"/>
                <w:b/>
                <w:sz w:val="18"/>
                <w:szCs w:val="18"/>
              </w:rPr>
              <w:t>Reptil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306616" w:rsidRDefault="008F1F30">
            <w:pPr>
              <w:pStyle w:val="Compact"/>
              <w:rPr>
                <w:rFonts w:asciiTheme="majorHAnsi" w:hAnsiTheme="majorHAnsi" w:cstheme="majorHAnsi"/>
                <w:b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gyroides fitzing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gyroides march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gyroides moreot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lgyroides nigropunct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atolacerta anatol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atolacerta oertze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guis cephallon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nguis fragi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Archaeolacerta bedriag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lanus cinere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Blanus strauch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alcides bedriaga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alcides chalcid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alcides ocell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alcides stri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amaeleo afric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hamaeleo chamaeleon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ronella austria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oronella girond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Cyrtopodion kotschy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arevskia pratic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olichophis caspi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Dolichophis jugul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irenis modes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laphe quatuorline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laphe sauromat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ys orbicul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mys trinac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remias argu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ryx jacul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uleptes europae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Eumeces schneid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ellenolacerta grae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emidactylus turc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emorrhois hippocrep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emorrhois nummifer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erophis gemon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erophis gyaros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Hierophis viridiflav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Iberolacerta aran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Iberolacerta aurelio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Iberolacerta bonnal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Iberolacerta cyre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Iberolacerta gala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Iberolacerta horvath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Iberolacerta martinezrica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Iberolacerta montico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certa agi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certa biline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certa schreib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certa triline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certa virid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Laudakia stellio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acroprotodon brev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acroprotodon cucull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acroprotodon mauritan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acrovipera schweiz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alpolon monspessulan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auremys lepros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auremys rivul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Montivipera xanthi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atrix maur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Natrix tesselle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phiomorus punctatissim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Ophisops elegan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arvilacerta parv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atyceps coll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latyceps najadum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bocage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carbonell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erhard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filfol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gaige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hispan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lilford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melisell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mil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mural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peloponnesia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pityusens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raffone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sic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taur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tiliguer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vaucher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odarcis waglerian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sammodromus hispanic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sammodromus jeanne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sammodromus manuelae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Pseudopus apo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Rhinechis scal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arentola mauritani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elescopus fallax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estudo graec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estudo hermann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estudo margin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imon lepid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achylepis aurat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rionyx triungu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Typhlops vermicular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ipera ammodyte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ipera aspi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ipera ber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ipera lataste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ipera renard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ipera seoane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Vipera ursinii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Zamenis lineat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Zamenis longissimus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  <w:r w:rsidRPr="00614693">
              <w:rPr>
                <w:rFonts w:asciiTheme="majorHAnsi" w:hAnsiTheme="majorHAnsi" w:cstheme="majorHAnsi"/>
                <w:sz w:val="18"/>
                <w:szCs w:val="18"/>
              </w:rPr>
              <w:t>Zamenis situla</w:t>
            </w:r>
          </w:p>
        </w:tc>
      </w:tr>
      <w:tr w:rsidR="008F1F30" w:rsidRPr="00614693" w:rsidTr="00221930">
        <w:tc>
          <w:tcPr>
            <w:tcW w:w="5000" w:type="pct"/>
          </w:tcPr>
          <w:p w:rsidR="008F1F30" w:rsidRPr="00614693" w:rsidRDefault="008F1F30">
            <w:pPr>
              <w:pStyle w:val="Compact"/>
              <w:rPr>
                <w:rFonts w:asciiTheme="majorHAnsi" w:hAnsiTheme="majorHAnsi" w:cstheme="majorHAnsi"/>
                <w:sz w:val="18"/>
                <w:szCs w:val="18"/>
              </w:rPr>
            </w:pPr>
          </w:p>
        </w:tc>
      </w:tr>
    </w:tbl>
    <w:p w:rsidR="001F4377" w:rsidRPr="00614693" w:rsidRDefault="001F4377">
      <w:pPr>
        <w:rPr>
          <w:rFonts w:asciiTheme="majorHAnsi" w:hAnsiTheme="majorHAnsi" w:cstheme="majorHAnsi"/>
          <w:sz w:val="18"/>
          <w:szCs w:val="18"/>
        </w:rPr>
      </w:pPr>
    </w:p>
    <w:sectPr w:rsidR="001F4377" w:rsidRPr="00614693" w:rsidSect="00221930">
      <w:type w:val="continuous"/>
      <w:pgSz w:w="12240" w:h="15840"/>
      <w:pgMar w:top="1417" w:right="1134" w:bottom="1417" w:left="1134" w:header="708" w:footer="708" w:gutter="0"/>
      <w:cols w:num="4" w:space="0" w:equalWidth="0">
        <w:col w:w="2493" w:space="0"/>
        <w:col w:w="2493" w:space="0"/>
        <w:col w:w="2493" w:space="0"/>
        <w:col w:w="2493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2A48" w:rsidRDefault="00272A48">
      <w:pPr>
        <w:spacing w:after="0"/>
      </w:pPr>
      <w:r>
        <w:separator/>
      </w:r>
    </w:p>
  </w:endnote>
  <w:endnote w:type="continuationSeparator" w:id="0">
    <w:p w:rsidR="00272A48" w:rsidRDefault="00272A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2A48" w:rsidRDefault="00272A48">
      <w:r>
        <w:separator/>
      </w:r>
    </w:p>
  </w:footnote>
  <w:footnote w:type="continuationSeparator" w:id="0">
    <w:p w:rsidR="00272A48" w:rsidRDefault="00272A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F320D7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4374825"/>
    <w:multiLevelType w:val="multilevel"/>
    <w:tmpl w:val="B90C84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47F4"/>
    <w:rsid w:val="001F4377"/>
    <w:rsid w:val="00221930"/>
    <w:rsid w:val="00272A48"/>
    <w:rsid w:val="00306616"/>
    <w:rsid w:val="004E29B3"/>
    <w:rsid w:val="00590D07"/>
    <w:rsid w:val="00614693"/>
    <w:rsid w:val="00784D58"/>
    <w:rsid w:val="008D6863"/>
    <w:rsid w:val="008F1F30"/>
    <w:rsid w:val="00AF697D"/>
    <w:rsid w:val="00B86B75"/>
    <w:rsid w:val="00BC48D5"/>
    <w:rsid w:val="00C36279"/>
    <w:rsid w:val="00E315A3"/>
    <w:rsid w:val="00EB730C"/>
    <w:rsid w:val="00F8492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7AED95"/>
  <w15:docId w15:val="{1B585E13-D1F0-4140-A50E-58F34F27BF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5</Pages>
  <Words>1616</Words>
  <Characters>13098</Characters>
  <Application>Microsoft Office Word</Application>
  <DocSecurity>0</DocSecurity>
  <Lines>109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ona Lehtomäki</cp:lastModifiedBy>
  <cp:revision>8</cp:revision>
  <dcterms:created xsi:type="dcterms:W3CDTF">2016-10-10T13:10:00Z</dcterms:created>
  <dcterms:modified xsi:type="dcterms:W3CDTF">2016-10-10T13:57:00Z</dcterms:modified>
</cp:coreProperties>
</file>